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82976" w14:textId="0885ED7D" w:rsidR="00255E38" w:rsidRPr="0028441C" w:rsidRDefault="00255E38" w:rsidP="00255E38">
      <w:pPr>
        <w:pStyle w:val="affa"/>
        <w:jc w:val="right"/>
      </w:pPr>
      <w:r w:rsidRPr="0028441C">
        <w:rPr>
          <w:rFonts w:hint="eastAsia"/>
        </w:rPr>
        <w:t xml:space="preserve">デジタル社会推進実践ガイドブック </w:t>
      </w:r>
      <w:r w:rsidRPr="0028441C">
        <w:t>DS-4</w:t>
      </w:r>
      <w:r>
        <w:t>6</w:t>
      </w:r>
      <w:r w:rsidR="002C694E">
        <w:rPr>
          <w:rFonts w:hint="eastAsia"/>
        </w:rPr>
        <w:t>6</w:t>
      </w:r>
    </w:p>
    <w:p w14:paraId="2C826666" w14:textId="77777777" w:rsidR="00255E38" w:rsidRPr="00255E38" w:rsidRDefault="00255E38" w:rsidP="003773C3">
      <w:pPr>
        <w:pStyle w:val="ac"/>
      </w:pPr>
    </w:p>
    <w:p w14:paraId="085C4690" w14:textId="36F9E992" w:rsidR="003773C3" w:rsidRPr="00A07C5D" w:rsidRDefault="00976D30" w:rsidP="00A07C5D">
      <w:pPr>
        <w:pStyle w:val="ac"/>
      </w:pPr>
      <w:r w:rsidRPr="00A07C5D">
        <w:rPr>
          <w:rFonts w:hint="eastAsia"/>
        </w:rPr>
        <w:t>データ人材</w:t>
      </w:r>
      <w:r w:rsidR="00A74A06" w:rsidRPr="00A07C5D">
        <w:rPr>
          <w:rFonts w:hint="eastAsia"/>
        </w:rPr>
        <w:t>管理実践ガイドブック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5EB0045D" w14:textId="2D357426" w:rsidR="0062546E" w:rsidRPr="0062546E" w:rsidRDefault="0062546E" w:rsidP="0062546E">
      <w:pPr>
        <w:pStyle w:val="ae"/>
      </w:pPr>
      <w:r w:rsidRPr="0062546E">
        <w:rPr>
          <w:rFonts w:hint="eastAsia"/>
        </w:rPr>
        <w:t>2022年（令和4年）</w:t>
      </w:r>
      <w:r w:rsidR="006178D1">
        <w:rPr>
          <w:rFonts w:hint="eastAsia"/>
        </w:rPr>
        <w:t>8</w:t>
      </w:r>
      <w:r w:rsidRPr="0062546E">
        <w:rPr>
          <w:rFonts w:hint="eastAsia"/>
        </w:rPr>
        <w:t>月</w:t>
      </w:r>
      <w:r w:rsidRPr="0062546E">
        <w:t>31</w:t>
      </w:r>
      <w:r w:rsidRPr="0062546E">
        <w:rPr>
          <w:rFonts w:hint="eastAsia"/>
        </w:rPr>
        <w:t>日</w:t>
      </w:r>
    </w:p>
    <w:p w14:paraId="21A44100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デジタル庁</w:t>
      </w:r>
    </w:p>
    <w:p w14:paraId="5241DC95" w14:textId="77777777" w:rsidR="00A74A06" w:rsidRPr="0062546E" w:rsidRDefault="00A74A06" w:rsidP="00A74A06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74A06" w14:paraId="4EBA7B24" w14:textId="77777777" w:rsidTr="00A74A06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00A7" w14:textId="77777777" w:rsidR="00A74A06" w:rsidRDefault="00A74A06">
            <w:pPr>
              <w:pStyle w:val="a0"/>
              <w:ind w:firstLine="240"/>
              <w:rPr>
                <w:rFonts w:asciiTheme="majorEastAsia" w:eastAsiaTheme="majorEastAsia" w:hAnsiTheme="majorEastAsia"/>
              </w:rPr>
            </w:pPr>
          </w:p>
          <w:p w14:paraId="49DCD3EB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キーワード〕</w:t>
            </w:r>
          </w:p>
          <w:p w14:paraId="37BAC2A0" w14:textId="127B5D2D" w:rsidR="00A74A06" w:rsidRDefault="00A74A06">
            <w:pPr>
              <w:pStyle w:val="a0"/>
              <w:ind w:firstLine="240"/>
            </w:pPr>
            <w:r>
              <w:rPr>
                <w:rFonts w:hint="eastAsia"/>
              </w:rPr>
              <w:t>人材、データ・アーキテクト、データ・エンジニア、データ・アナリスト、データ・サイエンティスト、AIスペシャリスト</w:t>
            </w:r>
          </w:p>
          <w:p w14:paraId="12C94F51" w14:textId="77777777" w:rsidR="00A74A06" w:rsidRDefault="00A74A06">
            <w:pPr>
              <w:pStyle w:val="a0"/>
              <w:ind w:firstLine="240"/>
            </w:pPr>
          </w:p>
          <w:p w14:paraId="4FF48C13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概要〕</w:t>
            </w:r>
          </w:p>
          <w:p w14:paraId="53644E9C" w14:textId="79DC7632" w:rsidR="003E79C8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データ人材とは、データを企画設計するところか</w:t>
            </w:r>
            <w:r w:rsidR="003E79C8">
              <w:rPr>
                <w:rFonts w:hint="eastAsia"/>
              </w:rPr>
              <w:t>ら収集、管理し、さらにAIも含めデータ活用するために様々なスペシャリティを持った人材が必要です。</w:t>
            </w:r>
          </w:p>
          <w:p w14:paraId="0AF75D14" w14:textId="711C8FB5" w:rsidR="00A74A06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本ガイドブックでは、</w:t>
            </w:r>
            <w:r w:rsidRPr="00A74A06">
              <w:rPr>
                <w:rFonts w:hint="eastAsia"/>
              </w:rPr>
              <w:t>データ人材の人材像とスキルセットを明確にするとともに、評価方法</w:t>
            </w:r>
            <w:r w:rsidR="003E79C8">
              <w:rPr>
                <w:rFonts w:hint="eastAsia"/>
              </w:rPr>
              <w:t>も含めた</w:t>
            </w:r>
            <w:r w:rsidRPr="00A74A06">
              <w:rPr>
                <w:rFonts w:hint="eastAsia"/>
              </w:rPr>
              <w:t>データ人材フレームワーク</w:t>
            </w:r>
            <w:r w:rsidR="003E79C8">
              <w:rPr>
                <w:rFonts w:hint="eastAsia"/>
              </w:rPr>
              <w:t>を整理します</w:t>
            </w:r>
            <w:r w:rsidRPr="00A74A06">
              <w:rPr>
                <w:rFonts w:hint="eastAsia"/>
              </w:rPr>
              <w:t>。</w:t>
            </w:r>
          </w:p>
        </w:tc>
      </w:tr>
    </w:tbl>
    <w:p w14:paraId="426A37AF" w14:textId="7707D6E4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B6753C9" w14:textId="77777777" w:rsidR="003773C3" w:rsidRDefault="003773C3" w:rsidP="003773C3">
      <w:pPr>
        <w:widowControl/>
        <w:jc w:val="left"/>
      </w:pPr>
    </w:p>
    <w:p w14:paraId="1C7FDF75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改定履歴</w:t>
      </w:r>
    </w:p>
    <w:p w14:paraId="70AC43EC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482"/>
        <w:gridCol w:w="5533"/>
      </w:tblGrid>
      <w:tr w:rsidR="003E79C8" w14:paraId="04A23CF9" w14:textId="77777777" w:rsidTr="00BA487B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BB6AC5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年月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9FD9BBB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箇所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14C3BE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内容</w:t>
            </w:r>
          </w:p>
        </w:tc>
      </w:tr>
      <w:tr w:rsidR="003E79C8" w14:paraId="31B866F0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D733" w14:textId="5CEEB04E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8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AD4F4B">
              <w:rPr>
                <w:rFonts w:hint="eastAsia"/>
                <w:sz w:val="18"/>
                <w:szCs w:val="18"/>
              </w:rPr>
              <w:t>3</w:t>
            </w:r>
            <w:r w:rsidR="00AD4F4B">
              <w:rPr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A8F4" w14:textId="3CE1823D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全体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61EC" w14:textId="09075CAB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SFIA7がSFIA8に改定されたことによるスキルの反映</w:t>
            </w:r>
          </w:p>
        </w:tc>
      </w:tr>
      <w:tr w:rsidR="0052252D" w14:paraId="60F316D1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F39" w14:textId="48A9ED3B" w:rsidR="0052252D" w:rsidRDefault="0052252D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3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D553D4">
              <w:rPr>
                <w:rFonts w:hint="eastAsia"/>
                <w:sz w:val="18"/>
                <w:szCs w:val="18"/>
              </w:rPr>
              <w:t>3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7299E" w14:textId="38468BD2" w:rsidR="0052252D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-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56CF" w14:textId="44B258D9" w:rsidR="0052252D" w:rsidRDefault="00752A22" w:rsidP="0052252D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初版決定</w:t>
            </w:r>
          </w:p>
        </w:tc>
      </w:tr>
    </w:tbl>
    <w:p w14:paraId="70F2527F" w14:textId="77777777" w:rsidR="003E79C8" w:rsidRDefault="003E79C8" w:rsidP="003E79C8">
      <w:pPr>
        <w:kinsoku w:val="0"/>
        <w:autoSpaceDE w:val="0"/>
        <w:autoSpaceDN w:val="0"/>
      </w:pPr>
    </w:p>
    <w:p w14:paraId="2E7CD19D" w14:textId="60ACACA0" w:rsidR="003E79C8" w:rsidRDefault="003E79C8" w:rsidP="003773C3">
      <w:pPr>
        <w:widowControl/>
        <w:jc w:val="left"/>
        <w:sectPr w:rsidR="003E79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45144957" w:displacedByCustomXml="next"/>
    <w:bookmarkStart w:id="1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1"/>
          <w:bookmarkEnd w:id="0"/>
        </w:p>
        <w:p w14:paraId="128E5F75" w14:textId="0B0AD452" w:rsidR="00F5499F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89500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F5499F" w:rsidRPr="000F3713">
              <w:rPr>
                <w:rStyle w:val="aff0"/>
                <w:noProof/>
              </w:rPr>
              <w:t xml:space="preserve"> 概要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AF0D049" w14:textId="432BBFA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1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１</w:t>
            </w:r>
            <w:r w:rsidR="00F5499F" w:rsidRPr="000F3713">
              <w:rPr>
                <w:rStyle w:val="aff0"/>
                <w:noProof/>
              </w:rPr>
              <w:t xml:space="preserve"> 背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37376FC" w14:textId="7AEE7E8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量の増加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FA85BC3" w14:textId="788A068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のグローバル性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8D54D36" w14:textId="6E528F0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人材の不足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9FFF6BF" w14:textId="5B592804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人材体系がないための非効率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BA9C70A" w14:textId="16740A5F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２</w:t>
            </w:r>
            <w:r w:rsidR="00F5499F" w:rsidRPr="000F3713">
              <w:rPr>
                <w:rStyle w:val="aff0"/>
                <w:noProof/>
              </w:rPr>
              <w:t xml:space="preserve"> 目的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45B9AE" w14:textId="4F9919D4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07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F5499F" w:rsidRPr="000F3713">
              <w:rPr>
                <w:rStyle w:val="aff0"/>
                <w:noProof/>
              </w:rPr>
              <w:t xml:space="preserve"> 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CF10307" w14:textId="046CCB1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8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１</w:t>
            </w:r>
            <w:r w:rsidR="00F5499F" w:rsidRPr="000F3713">
              <w:rPr>
                <w:rStyle w:val="aff0"/>
                <w:noProof/>
              </w:rPr>
              <w:t xml:space="preserve"> データ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50E13F0" w14:textId="0B60096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２</w:t>
            </w:r>
            <w:r w:rsidR="00F5499F" w:rsidRPr="000F3713">
              <w:rPr>
                <w:rStyle w:val="aff0"/>
                <w:noProof/>
              </w:rPr>
              <w:t xml:space="preserve"> データ人材モデ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81FA359" w14:textId="4349C64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・アーキテクト（AR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0CA59E8" w14:textId="242E205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DE80B8C" w14:textId="42E9002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A0FD3C6" w14:textId="6D587D3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サイエンティスト（DS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C3C2B92" w14:textId="6AE24C3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AIスペシャリスト（AI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60554F" w14:textId="66E6048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F5499F" w:rsidRPr="000F3713">
              <w:rPr>
                <w:rStyle w:val="aff0"/>
                <w:noProof/>
              </w:rPr>
              <w:t xml:space="preserve"> 地理空間データ・スペシャリスト（GE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9B5864C" w14:textId="2114158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３</w:t>
            </w:r>
            <w:r w:rsidR="00F5499F" w:rsidRPr="000F3713">
              <w:rPr>
                <w:rStyle w:val="aff0"/>
                <w:noProof/>
              </w:rPr>
              <w:t xml:space="preserve"> 人材のロー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EE0035" w14:textId="27EBBA0B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４</w:t>
            </w:r>
            <w:r w:rsidR="00F5499F" w:rsidRPr="000F3713">
              <w:rPr>
                <w:rStyle w:val="aff0"/>
                <w:noProof/>
              </w:rPr>
              <w:t xml:space="preserve"> スキルセット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C8AA89F" w14:textId="10AD1853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18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F5499F" w:rsidRPr="000F3713">
              <w:rPr>
                <w:rStyle w:val="aff0"/>
                <w:noProof/>
              </w:rPr>
              <w:t xml:space="preserve"> 人材の確保と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E73E4E1" w14:textId="4B87B1E8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１</w:t>
            </w:r>
            <w:r w:rsidR="00F5499F" w:rsidRPr="000F3713">
              <w:rPr>
                <w:rStyle w:val="aff0"/>
                <w:noProof/>
              </w:rPr>
              <w:t xml:space="preserve"> データ人材の採用と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F207529" w14:textId="5CC5624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経験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B3B959D" w14:textId="57A9D9E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知識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7E77B48" w14:textId="3E549E0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総合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6714B6E" w14:textId="74E1DD50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２</w:t>
            </w:r>
            <w:r w:rsidR="00F5499F" w:rsidRPr="000F3713">
              <w:rPr>
                <w:rStyle w:val="aff0"/>
                <w:noProof/>
              </w:rPr>
              <w:t xml:space="preserve"> データ人材育成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3677F60" w14:textId="568FC49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内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8E3323" w14:textId="1DF7D727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外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4C6E1A" w14:textId="7867870C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26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F5499F" w:rsidRPr="000F3713">
              <w:rPr>
                <w:rStyle w:val="aff0"/>
                <w:noProof/>
              </w:rPr>
              <w:t xml:space="preserve"> 関連する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528B19D" w14:textId="04D3660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１</w:t>
            </w:r>
            <w:r w:rsidR="00F5499F" w:rsidRPr="000F3713">
              <w:rPr>
                <w:rStyle w:val="aff0"/>
                <w:noProof/>
              </w:rPr>
              <w:t xml:space="preserve"> 参照した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532A987" w14:textId="09AD6BEF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SFIA7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39E838C" w14:textId="65AC5AD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DDaT Profession Capability Framework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3297417" w14:textId="74D7936B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O*NET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8577537" w14:textId="66C83DD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Curated Data Skills Catalog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38972B" w14:textId="113AB3A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IPAのIT人材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C0C44CE" w14:textId="017D683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２</w:t>
            </w:r>
            <w:r w:rsidR="00F5499F" w:rsidRPr="000F3713">
              <w:rPr>
                <w:rStyle w:val="aff0"/>
                <w:noProof/>
              </w:rPr>
              <w:t xml:space="preserve"> 研修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DB87A2A" w14:textId="0B370BD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情報システム統一研修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933633D" w14:textId="0E2FC791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AI人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3730E06" w14:textId="67EE18DB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36" w:history="1">
            <w:r w:rsidR="00F5499F" w:rsidRPr="000F3713">
              <w:rPr>
                <w:rStyle w:val="aff0"/>
                <w:noProof/>
              </w:rPr>
              <w:t>参考：採用での活用事例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EDE77B" w14:textId="36C294A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7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プロダクトマネージャー（シニアデータスペシャリスト）（第１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D6115C" w14:textId="0993C9F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アーキテクト（第２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64A854" w14:textId="11A9AC5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79A50F1" w14:textId="753A934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スペシャリスト（地理空間）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62010C2" w14:textId="145E64B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データ戦略ポリシープランナー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4042E4" w14:textId="372FA8D6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2" w:name="_Ref34986939"/>
      <w:bookmarkStart w:id="3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t xml:space="preserve">　</w:t>
      </w:r>
      <w:bookmarkStart w:id="4" w:name="_Toc99389500"/>
      <w:bookmarkEnd w:id="2"/>
      <w:bookmarkEnd w:id="3"/>
      <w:r w:rsidR="00023E1F">
        <w:rPr>
          <w:rFonts w:hint="eastAsia"/>
        </w:rPr>
        <w:t>概要</w:t>
      </w:r>
      <w:bookmarkEnd w:id="4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5" w:name="_Toc35884903"/>
      <w:r>
        <w:rPr>
          <w:rFonts w:hint="eastAsia"/>
        </w:rPr>
        <w:t xml:space="preserve">　</w:t>
      </w:r>
      <w:bookmarkStart w:id="6" w:name="_Toc99389501"/>
      <w:r w:rsidRPr="002114E1">
        <w:rPr>
          <w:rFonts w:hint="eastAsia"/>
        </w:rPr>
        <w:t>背景</w:t>
      </w:r>
      <w:bookmarkEnd w:id="5"/>
      <w:bookmarkEnd w:id="6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7" w:name="_Toc99389502"/>
      <w:r>
        <w:rPr>
          <w:rFonts w:hint="eastAsia"/>
        </w:rPr>
        <w:t>データ量の増加</w:t>
      </w:r>
      <w:bookmarkEnd w:id="7"/>
    </w:p>
    <w:p w14:paraId="0D5DB149" w14:textId="3A62683C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</w:t>
      </w:r>
      <w:r w:rsidR="003E79C8">
        <w:rPr>
          <w:rFonts w:hint="eastAsia"/>
        </w:rPr>
        <w:t>きています</w:t>
      </w:r>
      <w:r w:rsidR="00562240">
        <w:rPr>
          <w:rFonts w:hint="eastAsia"/>
        </w:rPr>
        <w:t>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</w:t>
      </w:r>
      <w:r w:rsidR="003E79C8">
        <w:rPr>
          <w:rFonts w:hint="eastAsia"/>
        </w:rPr>
        <w:t>きています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8" w:name="_Toc99389503"/>
      <w:r>
        <w:rPr>
          <w:rFonts w:hint="eastAsia"/>
        </w:rPr>
        <w:t>データのグローバル性</w:t>
      </w:r>
      <w:bookmarkEnd w:id="8"/>
    </w:p>
    <w:p w14:paraId="0F33DCD0" w14:textId="15416163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</w:t>
      </w:r>
      <w:r w:rsidR="003E79C8">
        <w:rPr>
          <w:rFonts w:hint="eastAsia"/>
        </w:rPr>
        <w:t>があります</w:t>
      </w:r>
      <w:r w:rsidR="00D764BE">
        <w:rPr>
          <w:rFonts w:hint="eastAsia"/>
        </w:rPr>
        <w:t>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</w:t>
      </w:r>
      <w:r w:rsidR="003E79C8">
        <w:rPr>
          <w:rFonts w:hint="eastAsia"/>
        </w:rPr>
        <w:t>きています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9" w:name="_Toc99389504"/>
      <w:r>
        <w:rPr>
          <w:rFonts w:hint="eastAsia"/>
        </w:rPr>
        <w:t>データ人材の不足</w:t>
      </w:r>
      <w:bookmarkEnd w:id="9"/>
    </w:p>
    <w:p w14:paraId="691F0CDB" w14:textId="05F000D3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</w:t>
      </w:r>
      <w:r w:rsidR="003E79C8">
        <w:rPr>
          <w:rFonts w:hint="eastAsia"/>
        </w:rPr>
        <w:t>ています</w:t>
      </w:r>
      <w:r w:rsidR="001D6717">
        <w:rPr>
          <w:rFonts w:hint="eastAsia"/>
        </w:rPr>
        <w:t>。</w:t>
      </w:r>
    </w:p>
    <w:p w14:paraId="052D4F1E" w14:textId="4B94619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3E79C8">
        <w:rPr>
          <w:rFonts w:hint="eastAsia"/>
        </w:rPr>
        <w:t>できていません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0" w:name="_Toc99389505"/>
      <w:r>
        <w:rPr>
          <w:rFonts w:hint="eastAsia"/>
        </w:rPr>
        <w:t>人材体系がないための非効率</w:t>
      </w:r>
      <w:bookmarkEnd w:id="10"/>
    </w:p>
    <w:p w14:paraId="7077053D" w14:textId="3B96C35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1" w:name="_Toc99389506"/>
      <w:r w:rsidR="004F13FF">
        <w:rPr>
          <w:rFonts w:hint="eastAsia"/>
        </w:rPr>
        <w:t>目的</w:t>
      </w:r>
      <w:bookmarkEnd w:id="11"/>
    </w:p>
    <w:p w14:paraId="5F4A72D3" w14:textId="21D1D54D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</w:t>
      </w:r>
      <w:r w:rsidR="003E79C8">
        <w:rPr>
          <w:rFonts w:hint="eastAsia"/>
        </w:rPr>
        <w:t>とします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2" w:name="_Toc99389507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2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3" w:name="_Toc99389508"/>
      <w:r w:rsidR="00982FF3">
        <w:rPr>
          <w:rFonts w:hint="eastAsia"/>
        </w:rPr>
        <w:t>データ人材体系</w:t>
      </w:r>
      <w:bookmarkEnd w:id="13"/>
    </w:p>
    <w:p w14:paraId="09E9AEA8" w14:textId="09F0B0E2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3E79C8">
        <w:rPr>
          <w:rFonts w:hint="eastAsia"/>
        </w:rPr>
        <w:t>とします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37329D45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</w:t>
      </w:r>
      <w:r w:rsidR="003E79C8">
        <w:rPr>
          <w:rFonts w:hint="eastAsia"/>
        </w:rPr>
        <w:t>します</w:t>
      </w:r>
      <w:r w:rsidR="00194B5E">
        <w:rPr>
          <w:rFonts w:hint="eastAsia"/>
        </w:rPr>
        <w:t>。</w:t>
      </w:r>
    </w:p>
    <w:p w14:paraId="3A176B63" w14:textId="3BF7C43B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</w:t>
      </w:r>
      <w:r w:rsidR="003E79C8">
        <w:rPr>
          <w:rFonts w:hint="eastAsia"/>
        </w:rPr>
        <w:t>します</w:t>
      </w:r>
      <w:r w:rsidR="00563613">
        <w:rPr>
          <w:rFonts w:hint="eastAsia"/>
        </w:rPr>
        <w:t>。</w:t>
      </w:r>
    </w:p>
    <w:p w14:paraId="5507A380" w14:textId="1CDD1882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</w:t>
      </w:r>
      <w:r w:rsidR="003E79C8">
        <w:rPr>
          <w:rFonts w:hint="eastAsia"/>
        </w:rPr>
        <w:t>行います</w:t>
      </w:r>
      <w:r w:rsidR="004A3511">
        <w:rPr>
          <w:rFonts w:hint="eastAsia"/>
        </w:rPr>
        <w:t>。</w:t>
      </w:r>
    </w:p>
    <w:p w14:paraId="0944DAE0" w14:textId="0D7D0535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</w:t>
      </w:r>
      <w:r w:rsidR="003E79C8">
        <w:rPr>
          <w:rFonts w:hint="eastAsia"/>
        </w:rPr>
        <w:t>行います</w:t>
      </w:r>
      <w:r w:rsidR="006B52BA">
        <w:rPr>
          <w:rFonts w:hint="eastAsia"/>
        </w:rPr>
        <w:t>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4" w:name="_Toc99389509"/>
      <w:r>
        <w:rPr>
          <w:rFonts w:hint="eastAsia"/>
        </w:rPr>
        <w:t>データ人材モデル</w:t>
      </w:r>
      <w:bookmarkEnd w:id="14"/>
    </w:p>
    <w:p w14:paraId="2F744DD5" w14:textId="640BE7AC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</w:t>
      </w:r>
      <w:r w:rsidR="003E79C8">
        <w:rPr>
          <w:rFonts w:hint="eastAsia"/>
        </w:rPr>
        <w:t>します</w:t>
      </w:r>
      <w:r w:rsidR="006F6568">
        <w:rPr>
          <w:rFonts w:hint="eastAsia"/>
        </w:rPr>
        <w:t>。</w:t>
      </w:r>
    </w:p>
    <w:p w14:paraId="75F2107B" w14:textId="5C9C0C7D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</w:t>
      </w:r>
      <w:r w:rsidR="003E79C8">
        <w:rPr>
          <w:rFonts w:hint="eastAsia"/>
        </w:rPr>
        <w:t>ます</w:t>
      </w:r>
      <w:r w:rsidR="00137CB2">
        <w:rPr>
          <w:rFonts w:hint="eastAsia"/>
        </w:rPr>
        <w:t>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5" w:name="_Toc99389510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5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450E2535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</w:t>
      </w:r>
      <w:r w:rsidR="003E79C8">
        <w:rPr>
          <w:rFonts w:hint="eastAsia"/>
        </w:rPr>
        <w:t>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6" w:name="_Toc99389511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6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7" w:name="_Toc99389512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7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18" w:name="_Toc99389513"/>
      <w:r>
        <w:rPr>
          <w:rFonts w:hint="eastAsia"/>
        </w:rPr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18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19" w:name="_Toc99389514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19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0" w:name="_Toc99389515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0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1" w:name="_Toc99389516"/>
      <w:r>
        <w:rPr>
          <w:rFonts w:hint="eastAsia"/>
        </w:rPr>
        <w:t>人材のロール</w:t>
      </w:r>
      <w:bookmarkEnd w:id="21"/>
    </w:p>
    <w:p w14:paraId="3FCD5453" w14:textId="6F22920B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</w:t>
      </w:r>
      <w:r w:rsidR="003E79C8">
        <w:rPr>
          <w:rFonts w:hint="eastAsia"/>
        </w:rPr>
        <w:t>す</w:t>
      </w:r>
      <w:r>
        <w:rPr>
          <w:rFonts w:hint="eastAsia"/>
        </w:rPr>
        <w:t>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2" w:name="_Toc99389517"/>
      <w:r w:rsidR="006775A2">
        <w:rPr>
          <w:rFonts w:hint="eastAsia"/>
        </w:rPr>
        <w:t>スキルセット</w:t>
      </w:r>
      <w:bookmarkEnd w:id="22"/>
    </w:p>
    <w:p w14:paraId="35D0DA62" w14:textId="228B3D9B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3E79C8">
        <w:rPr>
          <w:rFonts w:hint="eastAsia"/>
        </w:rPr>
        <w:t>があります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</w:t>
      </w:r>
      <w:proofErr w:type="spellStart"/>
      <w:r w:rsidR="007D4AB1">
        <w:rPr>
          <w:rFonts w:hint="eastAsia"/>
        </w:rPr>
        <w:t>i</w:t>
      </w:r>
      <w:r w:rsidR="00DF1724">
        <w:rPr>
          <w:rFonts w:hint="eastAsia"/>
        </w:rPr>
        <w:t>CD</w:t>
      </w:r>
      <w:proofErr w:type="spellEnd"/>
      <w:r w:rsidR="005B2DD3">
        <w:rPr>
          <w:rFonts w:hint="eastAsia"/>
        </w:rPr>
        <w:t>（</w:t>
      </w:r>
      <w:proofErr w:type="spellStart"/>
      <w:r w:rsidR="005B2DD3" w:rsidRPr="005B2DD3">
        <w:rPr>
          <w:rFonts w:hint="eastAsia"/>
        </w:rPr>
        <w:t>i</w:t>
      </w:r>
      <w:proofErr w:type="spellEnd"/>
      <w:r w:rsidR="005B2DD3" w:rsidRPr="005B2DD3">
        <w:rPr>
          <w:rFonts w:hint="eastAsia"/>
        </w:rPr>
        <w:t>コンピテンシ</w:t>
      </w:r>
      <w:r w:rsidR="00112654">
        <w:rPr>
          <w:rFonts w:hint="eastAsia"/>
        </w:rPr>
        <w:t xml:space="preserve"> </w:t>
      </w:r>
      <w:r w:rsidR="005B2DD3" w:rsidRPr="005B2DD3">
        <w:rPr>
          <w:rFonts w:hint="eastAsia"/>
        </w:rPr>
        <w:t>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</w:t>
      </w:r>
      <w:r w:rsidR="003E79C8">
        <w:rPr>
          <w:rFonts w:hint="eastAsia"/>
        </w:rPr>
        <w:t>ています</w:t>
      </w:r>
      <w:r w:rsidR="00850FA7">
        <w:rPr>
          <w:rFonts w:hint="eastAsia"/>
        </w:rPr>
        <w:t>。</w:t>
      </w:r>
    </w:p>
    <w:p w14:paraId="78DFEABA" w14:textId="118B703B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</w:t>
      </w:r>
      <w:proofErr w:type="spellStart"/>
      <w:r>
        <w:rPr>
          <w:rFonts w:hint="eastAsia"/>
        </w:rPr>
        <w:t>DDa</w:t>
      </w:r>
      <w:r w:rsidR="003B4C4F">
        <w:t>T</w:t>
      </w:r>
      <w:proofErr w:type="spellEnd"/>
      <w:r w:rsidR="003B4C4F">
        <w:t xml:space="preserve"> </w:t>
      </w:r>
      <w:r w:rsidR="006178D1">
        <w:rPr>
          <w:rFonts w:hint="eastAsia"/>
        </w:rPr>
        <w:t>Profession</w:t>
      </w:r>
      <w:r w:rsidR="006178D1">
        <w:t xml:space="preserve"> </w:t>
      </w:r>
      <w:r w:rsidR="003B4C4F">
        <w:t>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</w:t>
      </w:r>
      <w:r w:rsidR="003E79C8">
        <w:rPr>
          <w:rFonts w:hint="eastAsia"/>
        </w:rPr>
        <w:t>ています</w:t>
      </w:r>
      <w:r w:rsidR="00172357">
        <w:rPr>
          <w:rFonts w:hint="eastAsia"/>
        </w:rPr>
        <w:t>。</w:t>
      </w:r>
    </w:p>
    <w:p w14:paraId="02E0B7BB" w14:textId="3BB573B8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</w:t>
      </w:r>
      <w:r w:rsidR="006178D1">
        <w:t>8</w:t>
      </w:r>
      <w:r w:rsidR="00365DAE">
        <w:rPr>
          <w:rFonts w:hint="eastAsia"/>
        </w:rPr>
        <w:t>をベースに整理</w:t>
      </w:r>
      <w:r w:rsidR="003E79C8">
        <w:rPr>
          <w:rFonts w:hint="eastAsia"/>
        </w:rPr>
        <w:t>します</w:t>
      </w:r>
      <w:r w:rsidR="00365DAE">
        <w:rPr>
          <w:rFonts w:hint="eastAsia"/>
        </w:rPr>
        <w:t>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18"/>
          <w:footerReference w:type="default" r:id="rId19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166AA571" w:rsidR="00BB3851" w:rsidRDefault="00661036" w:rsidP="002D05B4">
      <w:pPr>
        <w:pStyle w:val="a2"/>
        <w:ind w:left="120" w:firstLine="240"/>
      </w:pPr>
      <w:r>
        <w:rPr>
          <w:rFonts w:hint="eastAsia"/>
        </w:rPr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6B9409FC" w:rsidR="002A23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567BCC67" w:rsidR="00B86CE5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2A23B0">
        <w:trPr>
          <w:trHeight w:val="83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1DE4C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  <w:p w14:paraId="79E333BE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nvestment appraisal INVA</w:t>
            </w:r>
          </w:p>
          <w:p w14:paraId="6257FF9D" w14:textId="1C44EFAB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rketing MKTG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D8922" w14:textId="77777777" w:rsidR="00112654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</w:t>
            </w:r>
          </w:p>
          <w:p w14:paraId="628839E5" w14:textId="52C71A0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F50A8" w14:textId="7690FAB8" w:rsidR="00BF6EB0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  <w:p w14:paraId="32EF6187" w14:textId="42936AB9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 c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hange management CIPM</w:t>
            </w:r>
          </w:p>
          <w:p w14:paraId="2C721B31" w14:textId="3089F46E" w:rsidR="00A3473A" w:rsidRDefault="00A3473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ganizational facilitation OFCL</w:t>
            </w:r>
          </w:p>
          <w:p w14:paraId="48390FEA" w14:textId="77777777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orkforce planning 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WFPL</w:t>
            </w:r>
          </w:p>
          <w:p w14:paraId="1F220340" w14:textId="3772DA55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ployee experience EEXP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1B2DB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  <w:p w14:paraId="37B37C7B" w14:textId="7F58DE9B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erging technology monitoring EMRG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55A98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  <w:p w14:paraId="78252CA3" w14:textId="4E6CB4D9" w:rsidR="0062020C" w:rsidRPr="00980D28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isk management BURM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2A23B0">
        <w:trPr>
          <w:trHeight w:val="1179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C1BDC" w14:textId="4DBE6E85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vernance GOVN</w:t>
            </w:r>
          </w:p>
          <w:p w14:paraId="61C393A1" w14:textId="3071DE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Information </w:t>
            </w:r>
            <w:r w:rsidR="006178D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2A23B0">
        <w:trPr>
          <w:trHeight w:val="59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3B1D4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  <w:p w14:paraId="0F038D5A" w14:textId="0D13D2F1" w:rsidR="006178D1" w:rsidRPr="006178D1" w:rsidRDefault="006178D1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udit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AUDT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A6441" w14:textId="0674D5B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Business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situation 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sis BU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SA</w:t>
            </w:r>
          </w:p>
          <w:p w14:paraId="29A613C5" w14:textId="3B62B808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Feasibility assessment FEA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  <w:p w14:paraId="4350D9DD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search RSCH</w:t>
            </w:r>
          </w:p>
          <w:p w14:paraId="1C111A38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mand management DEMM</w:t>
            </w:r>
          </w:p>
          <w:p w14:paraId="5C3E726F" w14:textId="4882A607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takeholder relationship management RLMT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5B66C" w14:textId="56A0EC2A" w:rsidR="00B86CE5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B86CE5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vice catalogue management SCMG</w:t>
            </w:r>
          </w:p>
          <w:p w14:paraId="1D9D8337" w14:textId="1F49FA4A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ustainability SUST</w:t>
            </w:r>
          </w:p>
        </w:tc>
      </w:tr>
      <w:tr w:rsidR="00DC317A" w:rsidRPr="00BF6EB0" w14:paraId="72302F64" w14:textId="77777777" w:rsidTr="0019708F">
        <w:trPr>
          <w:trHeight w:val="40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5221236E" w:rsidR="0062020C" w:rsidRP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authoring INCA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publishing ICPM</w:t>
            </w:r>
          </w:p>
        </w:tc>
      </w:tr>
      <w:tr w:rsidR="00DC317A" w:rsidRPr="00BF6EB0" w14:paraId="01EA3C4A" w14:textId="77777777" w:rsidTr="002A23B0">
        <w:trPr>
          <w:trHeight w:val="16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35FE5" w14:textId="05D840CE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ta engineering DENG</w:t>
            </w:r>
          </w:p>
          <w:p w14:paraId="1CC663AA" w14:textId="64783F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2A23B0">
        <w:trPr>
          <w:trHeight w:val="443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2A23B0">
        <w:trPr>
          <w:trHeight w:val="1064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2A23B0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6611A5E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level </w:t>
            </w:r>
            <w:r w:rsidR="0019708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SL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2A23B0">
        <w:trPr>
          <w:trHeight w:val="104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20111" w14:textId="7777777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</w:p>
          <w:p w14:paraId="1F1A95E5" w14:textId="52611291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ata science DATS</w:t>
            </w:r>
          </w:p>
          <w:p w14:paraId="41BFD26A" w14:textId="2FBFB030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Business intelligence BINT</w:t>
            </w:r>
          </w:p>
          <w:p w14:paraId="299CCCD4" w14:textId="77777777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achine learning MLNG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  <w:p w14:paraId="76E34C93" w14:textId="5432D916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asurement MEAS</w:t>
            </w:r>
          </w:p>
        </w:tc>
      </w:tr>
      <w:tr w:rsidR="00DC317A" w:rsidRPr="00BF6EB0" w14:paraId="61DDB625" w14:textId="77777777" w:rsidTr="002A23B0">
        <w:trPr>
          <w:trHeight w:val="90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AFA20" w14:textId="5583FC73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igital forensics DGFS</w:t>
            </w:r>
          </w:p>
          <w:p w14:paraId="6A3ED2C1" w14:textId="5FEAD930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Security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p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  <w:p w14:paraId="48D6573E" w14:textId="784AB114" w:rsidR="006A3ECB" w:rsidRPr="00980D28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sonal data protection PEDP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5E6FBE62" w:rsidR="00C33390" w:rsidRDefault="00C33390" w:rsidP="005939B6">
      <w:pPr>
        <w:pStyle w:val="a2"/>
        <w:ind w:left="120" w:firstLine="240"/>
      </w:pPr>
      <w:r>
        <w:rPr>
          <w:rFonts w:hint="eastAsia"/>
        </w:rPr>
        <w:t>各スキルと人材の</w:t>
      </w:r>
      <w:r w:rsidR="000916E2">
        <w:rPr>
          <w:rFonts w:hint="eastAsia"/>
        </w:rPr>
        <w:t>関係は以下のように整理でき</w:t>
      </w:r>
      <w:r w:rsidR="003E79C8">
        <w:rPr>
          <w:rFonts w:hint="eastAsia"/>
        </w:rPr>
        <w:t>ます</w:t>
      </w:r>
      <w:r w:rsidR="000916E2">
        <w:rPr>
          <w:rFonts w:hint="eastAsia"/>
        </w:rPr>
        <w:t>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t xml:space="preserve">　</w:t>
      </w:r>
      <w:bookmarkStart w:id="23" w:name="_Toc99389518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3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99389519"/>
      <w:r w:rsidR="00041AAF">
        <w:rPr>
          <w:rFonts w:hint="eastAsia"/>
        </w:rPr>
        <w:t>データ人材の採用と評価</w:t>
      </w:r>
      <w:bookmarkEnd w:id="24"/>
    </w:p>
    <w:p w14:paraId="242205C5" w14:textId="02D5DA4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3E79C8">
        <w:rPr>
          <w:rFonts w:hint="eastAsia"/>
        </w:rPr>
        <w:t>います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</w:t>
      </w:r>
      <w:r w:rsidR="003E79C8">
        <w:rPr>
          <w:rFonts w:hint="eastAsia"/>
        </w:rPr>
        <w:t>ます</w:t>
      </w:r>
      <w:r w:rsidR="00216D48">
        <w:rPr>
          <w:rFonts w:hint="eastAsia"/>
        </w:rPr>
        <w:t>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</w:t>
      </w:r>
      <w:r w:rsidR="003E79C8">
        <w:rPr>
          <w:rFonts w:hint="eastAsia"/>
        </w:rPr>
        <w:t>す</w:t>
      </w:r>
      <w:r w:rsidR="008C3581">
        <w:rPr>
          <w:rFonts w:hint="eastAsia"/>
        </w:rPr>
        <w:t>。</w:t>
      </w:r>
    </w:p>
    <w:p w14:paraId="4EAB0A1B" w14:textId="0564D7B3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</w:t>
      </w:r>
      <w:r w:rsidR="003E79C8">
        <w:rPr>
          <w:rFonts w:hint="eastAsia"/>
        </w:rPr>
        <w:t>があります</w:t>
      </w:r>
      <w:r w:rsidR="00465108">
        <w:rPr>
          <w:rFonts w:hint="eastAsia"/>
        </w:rPr>
        <w:t>。</w:t>
      </w:r>
    </w:p>
    <w:p w14:paraId="380D58AB" w14:textId="4CE1E3AE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</w:t>
      </w:r>
      <w:r w:rsidR="003E79C8">
        <w:rPr>
          <w:rFonts w:hint="eastAsia"/>
        </w:rPr>
        <w:t>します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5" w:name="_Toc99389520"/>
      <w:r>
        <w:rPr>
          <w:rFonts w:hint="eastAsia"/>
        </w:rPr>
        <w:t>経験点</w:t>
      </w:r>
      <w:bookmarkEnd w:id="25"/>
    </w:p>
    <w:p w14:paraId="37BD918A" w14:textId="3C6A6E61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</w:t>
      </w:r>
      <w:r w:rsidR="003E79C8">
        <w:rPr>
          <w:rFonts w:hint="eastAsia"/>
        </w:rPr>
        <w:t>します</w:t>
      </w:r>
      <w:r w:rsidR="008102B3">
        <w:rPr>
          <w:rFonts w:hint="eastAsia"/>
        </w:rPr>
        <w:t>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330A3839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</w:t>
      </w:r>
      <w:r w:rsidR="003E79C8">
        <w:rPr>
          <w:rFonts w:hint="eastAsia"/>
        </w:rPr>
        <w:t>とします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707DEA0E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</w:t>
      </w:r>
      <w:r w:rsidR="003E79C8">
        <w:rPr>
          <w:rFonts w:hint="eastAsia"/>
        </w:rPr>
        <w:t>があります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</w:t>
      </w:r>
      <w:r w:rsidR="003E79C8">
        <w:rPr>
          <w:rFonts w:hint="eastAsia"/>
        </w:rPr>
        <w:t>とします</w:t>
      </w:r>
      <w:r w:rsidR="009A3D43">
        <w:rPr>
          <w:rFonts w:hint="eastAsia"/>
        </w:rPr>
        <w:t>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0DEA3937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</w:t>
      </w:r>
      <w:r w:rsidR="003E79C8">
        <w:rPr>
          <w:rFonts w:hint="eastAsia"/>
        </w:rPr>
        <w:t>います</w:t>
      </w:r>
      <w:r w:rsidR="00782E1D">
        <w:rPr>
          <w:rFonts w:hint="eastAsia"/>
        </w:rPr>
        <w:t>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6" w:name="_Toc99389521"/>
      <w:r w:rsidRPr="00CA742A">
        <w:rPr>
          <w:rFonts w:hint="eastAsia"/>
        </w:rPr>
        <w:t>知識点</w:t>
      </w:r>
      <w:bookmarkEnd w:id="26"/>
    </w:p>
    <w:p w14:paraId="6DBBE74F" w14:textId="2FB82524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</w:t>
      </w:r>
      <w:r w:rsidR="003E79C8">
        <w:rPr>
          <w:rFonts w:hint="eastAsia"/>
        </w:rPr>
        <w:t>ます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7" w:name="_Toc99389522"/>
      <w:r>
        <w:rPr>
          <w:rFonts w:hint="eastAsia"/>
        </w:rPr>
        <w:t>総合評価</w:t>
      </w:r>
      <w:bookmarkEnd w:id="27"/>
    </w:p>
    <w:p w14:paraId="793AB374" w14:textId="1AEB1563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</w:t>
      </w:r>
      <w:r w:rsidR="003E79C8">
        <w:rPr>
          <w:rFonts w:hint="eastAsia"/>
        </w:rPr>
        <w:t>します</w:t>
      </w:r>
      <w:r w:rsidR="00DA21FD">
        <w:rPr>
          <w:rFonts w:hint="eastAsia"/>
        </w:rPr>
        <w:t>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75D979D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</w:t>
      </w:r>
      <w:r w:rsidR="003E79C8">
        <w:rPr>
          <w:rFonts w:hint="eastAsia"/>
        </w:rPr>
        <w:t>ります</w:t>
      </w:r>
      <w:r>
        <w:rPr>
          <w:rFonts w:hint="eastAsia"/>
        </w:rPr>
        <w:t>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8" w:name="_Toc99389523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28"/>
    </w:p>
    <w:p w14:paraId="11C1E97B" w14:textId="67E7B2F1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3E79C8">
        <w:rPr>
          <w:rFonts w:hint="eastAsia"/>
        </w:rPr>
        <w:t>します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29" w:name="_Toc99389524"/>
      <w:r>
        <w:rPr>
          <w:rFonts w:hint="eastAsia"/>
        </w:rPr>
        <w:t>内部コース</w:t>
      </w:r>
      <w:bookmarkEnd w:id="29"/>
    </w:p>
    <w:p w14:paraId="7EEBB000" w14:textId="5BD0ADA7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</w:t>
      </w:r>
      <w:r w:rsidR="003E79C8">
        <w:rPr>
          <w:rFonts w:hint="eastAsia"/>
        </w:rPr>
        <w:t>います</w:t>
      </w:r>
      <w:r w:rsidR="00974DF5">
        <w:rPr>
          <w:rFonts w:hint="eastAsia"/>
        </w:rPr>
        <w:t>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6F7908C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</w:t>
      </w:r>
      <w:r w:rsidR="003E79C8">
        <w:rPr>
          <w:rFonts w:hint="eastAsia"/>
        </w:rPr>
        <w:t>します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6581E34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</w:t>
      </w:r>
      <w:r w:rsidR="003E79C8">
        <w:rPr>
          <w:rFonts w:hint="eastAsia"/>
        </w:rPr>
        <w:t>します</w:t>
      </w:r>
      <w:r w:rsidR="005C717C">
        <w:rPr>
          <w:rFonts w:hint="eastAsia"/>
        </w:rPr>
        <w:t>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</w:t>
      </w:r>
      <w:r w:rsidR="003E79C8">
        <w:rPr>
          <w:rFonts w:hint="eastAsia"/>
        </w:rPr>
        <w:t>とします</w:t>
      </w:r>
      <w:r w:rsidR="00D349DC">
        <w:rPr>
          <w:rFonts w:hint="eastAsia"/>
        </w:rPr>
        <w:t>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67184A11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</w:t>
      </w:r>
      <w:r w:rsidR="003E79C8">
        <w:rPr>
          <w:rFonts w:hint="eastAsia"/>
        </w:rPr>
        <w:t>とします</w:t>
      </w:r>
      <w:r w:rsidR="00165E9A">
        <w:rPr>
          <w:rFonts w:hint="eastAsia"/>
        </w:rPr>
        <w:t>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27E097DA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また、年度単位でスキルなどの再評価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0B456605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</w:t>
      </w:r>
      <w:r w:rsidR="003E79C8">
        <w:rPr>
          <w:rFonts w:hint="eastAsia"/>
        </w:rPr>
        <w:t>います</w:t>
      </w:r>
      <w:r>
        <w:rPr>
          <w:rFonts w:hint="eastAsia"/>
        </w:rPr>
        <w:t>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0" w:name="_Toc99389525"/>
      <w:r>
        <w:rPr>
          <w:rFonts w:hint="eastAsia"/>
        </w:rPr>
        <w:t>外部コース</w:t>
      </w:r>
      <w:bookmarkEnd w:id="30"/>
    </w:p>
    <w:p w14:paraId="28D7DC4F" w14:textId="04498965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</w:t>
      </w:r>
      <w:r w:rsidR="003E79C8">
        <w:rPr>
          <w:rFonts w:hint="eastAsia"/>
        </w:rPr>
        <w:t>します</w:t>
      </w:r>
      <w:r w:rsidR="008B147D">
        <w:rPr>
          <w:rFonts w:hint="eastAsia"/>
        </w:rPr>
        <w:t>。</w:t>
      </w:r>
    </w:p>
    <w:p w14:paraId="32259F0B" w14:textId="5A84239C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</w:t>
      </w:r>
      <w:r w:rsidR="003E79C8">
        <w:rPr>
          <w:rFonts w:hint="eastAsia"/>
        </w:rPr>
        <w:t>ます</w:t>
      </w:r>
      <w:r w:rsidR="00681582">
        <w:rPr>
          <w:rFonts w:hint="eastAsia"/>
        </w:rPr>
        <w:t>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1" w:name="_Toc99389526"/>
      <w:r w:rsidR="000321F9">
        <w:rPr>
          <w:rFonts w:hint="eastAsia"/>
        </w:rPr>
        <w:t>関連する人材フレームワーク</w:t>
      </w:r>
      <w:bookmarkEnd w:id="31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2" w:name="_Toc77860760"/>
      <w:bookmarkStart w:id="33" w:name="_Ref79165005"/>
      <w:bookmarkStart w:id="34" w:name="_Ref79165022"/>
      <w:bookmarkStart w:id="35" w:name="_Toc99389527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2"/>
      <w:bookmarkEnd w:id="33"/>
      <w:bookmarkEnd w:id="34"/>
      <w:bookmarkEnd w:id="35"/>
    </w:p>
    <w:p w14:paraId="0258F8C8" w14:textId="7673EE8D" w:rsidR="002A23B0" w:rsidRPr="002A23B0" w:rsidRDefault="00DB3B94" w:rsidP="002A23B0">
      <w:pPr>
        <w:pStyle w:val="3"/>
        <w:spacing w:before="360"/>
        <w:ind w:left="360" w:hanging="240"/>
      </w:pPr>
      <w:bookmarkStart w:id="36" w:name="_Toc77860761"/>
      <w:bookmarkStart w:id="37" w:name="_Toc99389528"/>
      <w:r>
        <w:rPr>
          <w:rFonts w:hint="eastAsia"/>
        </w:rPr>
        <w:t>SFIA</w:t>
      </w:r>
      <w:bookmarkEnd w:id="36"/>
      <w:bookmarkEnd w:id="37"/>
      <w:r w:rsidR="002A23B0">
        <w:t>8</w:t>
      </w:r>
    </w:p>
    <w:p w14:paraId="3860DD05" w14:textId="2F8184BF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proofErr w:type="spellStart"/>
      <w:r w:rsidRPr="00754ED9">
        <w:rPr>
          <w:rFonts w:hint="eastAsia"/>
        </w:rPr>
        <w:t>i</w:t>
      </w:r>
      <w:proofErr w:type="spellEnd"/>
      <w:r w:rsidRPr="00754ED9">
        <w:rPr>
          <w:rFonts w:hint="eastAsia"/>
        </w:rPr>
        <w:t>コンピテンシ ディクショナリ（</w:t>
      </w:r>
      <w:proofErr w:type="spellStart"/>
      <w:r w:rsidRPr="00754ED9">
        <w:rPr>
          <w:rFonts w:hint="eastAsia"/>
        </w:rPr>
        <w:t>iCD</w:t>
      </w:r>
      <w:proofErr w:type="spellEnd"/>
      <w:r w:rsidRPr="00754ED9">
        <w:rPr>
          <w:rFonts w:hint="eastAsia"/>
        </w:rPr>
        <w:t>）</w:t>
      </w:r>
      <w:r w:rsidR="002A23B0">
        <w:rPr>
          <w:rFonts w:hint="eastAsia"/>
        </w:rPr>
        <w:t>からも</w:t>
      </w:r>
      <w:r>
        <w:rPr>
          <w:rFonts w:hint="eastAsia"/>
        </w:rPr>
        <w:t>参照</w:t>
      </w:r>
      <w:r w:rsidR="002A23B0">
        <w:rPr>
          <w:rFonts w:hint="eastAsia"/>
        </w:rPr>
        <w:t>され</w:t>
      </w:r>
      <w:r>
        <w:rPr>
          <w:rFonts w:hint="eastAsia"/>
        </w:rPr>
        <w:t>ている体系で</w:t>
      </w:r>
      <w:r w:rsidR="003E79C8">
        <w:rPr>
          <w:rFonts w:hint="eastAsia"/>
        </w:rPr>
        <w:t>す</w:t>
      </w:r>
      <w:r>
        <w:rPr>
          <w:rFonts w:hint="eastAsia"/>
        </w:rPr>
        <w:t>。各スキルを定義するとともに、重点的なビューを示しており</w:t>
      </w:r>
      <w:r w:rsidR="00D553D4">
        <w:rPr>
          <w:rFonts w:hint="eastAsia"/>
        </w:rPr>
        <w:t>、</w:t>
      </w:r>
      <w:r>
        <w:rPr>
          <w:rFonts w:hint="eastAsia"/>
        </w:rPr>
        <w:t>データに関しては</w:t>
      </w:r>
      <w:r w:rsidRPr="00A634DD">
        <w:t>Big data/Data science skills view</w:t>
      </w:r>
      <w:r w:rsidR="003B4D73">
        <w:rPr>
          <w:rFonts w:hint="eastAsia"/>
        </w:rPr>
        <w:t>を示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38" w:name="_Toc77860762"/>
      <w:bookmarkStart w:id="39" w:name="_Toc99389529"/>
      <w:proofErr w:type="spellStart"/>
      <w:r>
        <w:rPr>
          <w:rFonts w:hint="eastAsia"/>
        </w:rPr>
        <w:t>DDaT</w:t>
      </w:r>
      <w:proofErr w:type="spellEnd"/>
      <w:r w:rsidRPr="008F5F54">
        <w:t xml:space="preserve"> Profession Capability Framework</w:t>
      </w:r>
      <w:bookmarkEnd w:id="38"/>
      <w:bookmarkEnd w:id="39"/>
    </w:p>
    <w:p w14:paraId="54837BBE" w14:textId="3A577FD4" w:rsidR="00DB3B94" w:rsidRDefault="001E3CFD" w:rsidP="00DB3B94">
      <w:pPr>
        <w:pStyle w:val="a2"/>
        <w:ind w:left="120" w:firstLine="240"/>
      </w:pPr>
      <w:proofErr w:type="spellStart"/>
      <w:r>
        <w:rPr>
          <w:rFonts w:hint="eastAsia"/>
        </w:rPr>
        <w:t>DDaT</w:t>
      </w:r>
      <w:proofErr w:type="spellEnd"/>
      <w:r>
        <w:rPr>
          <w:rFonts w:hint="eastAsia"/>
        </w:rPr>
        <w:t>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</w:t>
      </w:r>
      <w:r w:rsidR="003E79C8">
        <w:rPr>
          <w:rFonts w:hint="eastAsia"/>
        </w:rPr>
        <w:t>ています</w:t>
      </w:r>
      <w:r w:rsidR="00DB3B94">
        <w:rPr>
          <w:rFonts w:hint="eastAsia"/>
        </w:rPr>
        <w:t>。各人材モデルはさらに、シニアクラス、担当者レベルごとに役割や必要スキルが定義され</w:t>
      </w:r>
      <w:r w:rsidR="003E79C8">
        <w:rPr>
          <w:rFonts w:hint="eastAsia"/>
        </w:rPr>
        <w:t>ます</w:t>
      </w:r>
      <w:r w:rsidR="00DB3B94">
        <w:rPr>
          <w:rFonts w:hint="eastAsia"/>
        </w:rPr>
        <w:t>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0" w:name="_Toc77860763"/>
      <w:bookmarkStart w:id="41" w:name="_Toc99389530"/>
      <w:r>
        <w:t>O</w:t>
      </w:r>
      <w:r w:rsidR="008C1611">
        <w:rPr>
          <w:rFonts w:hint="eastAsia"/>
        </w:rPr>
        <w:t>*NET</w:t>
      </w:r>
      <w:bookmarkEnd w:id="40"/>
      <w:bookmarkEnd w:id="41"/>
    </w:p>
    <w:p w14:paraId="51F2384A" w14:textId="507E0254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2" w:name="_Toc77860764"/>
      <w:bookmarkStart w:id="43" w:name="_Toc99389531"/>
      <w:r w:rsidRPr="00A634DD">
        <w:t>Curated Data Skills Catalog</w:t>
      </w:r>
      <w:bookmarkEnd w:id="42"/>
      <w:bookmarkEnd w:id="43"/>
    </w:p>
    <w:p w14:paraId="746242F8" w14:textId="7519576E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5"/>
      <w:bookmarkStart w:id="45" w:name="_Toc99389532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4"/>
      <w:bookmarkEnd w:id="45"/>
    </w:p>
    <w:p w14:paraId="29FF9732" w14:textId="6445F885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</w:t>
      </w: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4225A8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B96EA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13266685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4ADE4AB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</w:t>
      </w:r>
    </w:p>
    <w:p w14:paraId="09F6A8DA" w14:textId="21090B7D" w:rsidR="00D801CB" w:rsidRPr="00DB3B94" w:rsidRDefault="00DB3B94" w:rsidP="00DF7126">
      <w:pPr>
        <w:pStyle w:val="a4"/>
        <w:ind w:left="360" w:firstLine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6" w:name="_Toc99389533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6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7" w:name="_Toc99389534"/>
      <w:r>
        <w:t>情報システム統一研修</w:t>
      </w:r>
      <w:bookmarkEnd w:id="47"/>
    </w:p>
    <w:p w14:paraId="059AE585" w14:textId="17777EEA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</w:t>
      </w:r>
      <w:r w:rsidR="003E79C8">
        <w:rPr>
          <w:rFonts w:hint="eastAsia"/>
        </w:rPr>
        <w:t>まし</w:t>
      </w:r>
      <w:r w:rsidR="00FD44B2">
        <w:rPr>
          <w:rFonts w:hint="eastAsia"/>
        </w:rPr>
        <w:t>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48" w:name="_Toc99389535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48"/>
    </w:p>
    <w:p w14:paraId="78D9F8C7" w14:textId="759047D2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</w:t>
      </w:r>
      <w:r w:rsidR="003E79C8">
        <w:rPr>
          <w:rFonts w:hint="eastAsia"/>
        </w:rPr>
        <w:t>ています</w:t>
      </w:r>
      <w:r w:rsidR="00324BF8">
        <w:rPr>
          <w:rFonts w:hint="eastAsia"/>
        </w:rPr>
        <w:t>。</w:t>
      </w:r>
      <w:r w:rsidR="00324BF8">
        <w:rPr>
          <w:rStyle w:val="aff3"/>
        </w:rPr>
        <w:footnoteReference w:id="13"/>
      </w:r>
    </w:p>
    <w:p w14:paraId="14DD5A77" w14:textId="007D7D1C" w:rsidR="004E0882" w:rsidRDefault="004E0882">
      <w:pPr>
        <w:pStyle w:val="a1"/>
        <w:ind w:firstLine="240"/>
      </w:pPr>
    </w:p>
    <w:p w14:paraId="3C154DF7" w14:textId="77777777" w:rsidR="003E79C8" w:rsidRDefault="003E79C8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9" w:name="_Toc81173589"/>
      <w:r>
        <w:br w:type="page"/>
      </w:r>
    </w:p>
    <w:p w14:paraId="22D1367B" w14:textId="5E4C9C4E" w:rsidR="00A74A06" w:rsidRDefault="00A74A06" w:rsidP="00A74A06">
      <w:pPr>
        <w:pStyle w:val="1"/>
        <w:numPr>
          <w:ilvl w:val="0"/>
          <w:numId w:val="0"/>
        </w:numPr>
        <w:ind w:left="240"/>
        <w:rPr>
          <w:rFonts w:ascii="ＭＳ ゴシック"/>
        </w:rPr>
      </w:pPr>
      <w:bookmarkStart w:id="50" w:name="_Toc99389536"/>
      <w:r>
        <w:rPr>
          <w:rFonts w:hint="eastAsia"/>
        </w:rPr>
        <w:t>参考：採用での活用事例</w:t>
      </w:r>
      <w:bookmarkEnd w:id="49"/>
      <w:bookmarkEnd w:id="50"/>
    </w:p>
    <w:p w14:paraId="4F23D07E" w14:textId="77777777" w:rsidR="00A74A06" w:rsidRDefault="00A74A06" w:rsidP="00A74A06">
      <w:pPr>
        <w:pStyle w:val="a1"/>
        <w:ind w:firstLine="240"/>
      </w:pPr>
    </w:p>
    <w:p w14:paraId="2C025A60" w14:textId="7320A5F3" w:rsidR="00A74A06" w:rsidRDefault="00A74A06" w:rsidP="00A74A06">
      <w:pPr>
        <w:pStyle w:val="a1"/>
        <w:ind w:firstLine="240"/>
      </w:pPr>
      <w:r>
        <w:rPr>
          <w:rFonts w:hint="eastAsia"/>
        </w:rPr>
        <w:t>デジタル庁における民間人材の採用では、様々なデータ関連職種の採用が行われたが、その募集で示した業務内容と各種条件を提示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7151DE3A" w14:textId="77777777" w:rsidR="00A74A06" w:rsidRDefault="00A74A06" w:rsidP="00A74A06">
      <w:pPr>
        <w:pStyle w:val="a1"/>
        <w:ind w:firstLine="240"/>
      </w:pPr>
    </w:p>
    <w:p w14:paraId="6CC7509A" w14:textId="0AE8E338" w:rsidR="00A74A06" w:rsidRDefault="00A74A06" w:rsidP="00A74A06">
      <w:pPr>
        <w:pStyle w:val="a1"/>
        <w:ind w:firstLine="240"/>
      </w:pPr>
      <w:r>
        <w:rPr>
          <w:rFonts w:hint="eastAsia"/>
        </w:rPr>
        <w:t>デジタル庁のすべての職種には以下の共通の必須条件</w:t>
      </w:r>
      <w:r w:rsidR="003E79C8">
        <w:rPr>
          <w:rFonts w:hint="eastAsia"/>
        </w:rPr>
        <w:t>があります</w:t>
      </w:r>
      <w:r>
        <w:rPr>
          <w:rFonts w:hint="eastAsia"/>
        </w:rPr>
        <w:t>。</w:t>
      </w:r>
    </w:p>
    <w:p w14:paraId="356C15C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デジタル庁の設置に向けた理念、ミッション、基本的考え方への強い共感</w:t>
      </w:r>
    </w:p>
    <w:p w14:paraId="0E8BB06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社会全体のデジタル化に向けて、業務を人任せにせず、当事者意識を持って課題を解決していくマインド</w:t>
      </w:r>
    </w:p>
    <w:p w14:paraId="1FFA719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「全体の奉仕者」たる国家公務員に求められる高い倫理観</w:t>
      </w:r>
    </w:p>
    <w:p w14:paraId="65E3E34D" w14:textId="77777777" w:rsidR="00A74A06" w:rsidRDefault="00A74A06" w:rsidP="00A74A06">
      <w:pPr>
        <w:pStyle w:val="a1"/>
        <w:ind w:firstLine="240"/>
      </w:pPr>
    </w:p>
    <w:p w14:paraId="7293E513" w14:textId="67533CB1" w:rsidR="00A74A06" w:rsidRDefault="00A74A06" w:rsidP="00A74A06">
      <w:pPr>
        <w:pStyle w:val="a1"/>
        <w:ind w:firstLine="240"/>
      </w:pPr>
      <w:r>
        <w:rPr>
          <w:rFonts w:hint="eastAsia"/>
        </w:rPr>
        <w:t>データ専門家の採用に特化した業務内容と採用条件を以下に整理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2EC7FD85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1" w:name="_Toc81173590"/>
      <w:bookmarkStart w:id="52" w:name="_Toc99389537"/>
      <w:r>
        <w:rPr>
          <w:rFonts w:hint="eastAsia"/>
        </w:rPr>
        <w:t>プロダクトマネージャー（シニアデータスペシャリスト）（第１期）</w:t>
      </w:r>
      <w:bookmarkEnd w:id="51"/>
      <w:bookmarkEnd w:id="52"/>
    </w:p>
    <w:p w14:paraId="49559548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734CCD4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住民中心の住民データモデルの策定</w:t>
      </w:r>
    </w:p>
    <w:p w14:paraId="646D4DF4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民基本情報の整理</w:t>
      </w:r>
    </w:p>
    <w:p w14:paraId="50546607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利活用の際の制約条件の整理</w:t>
      </w:r>
    </w:p>
    <w:p w14:paraId="50DAF2F5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既存データ・既存データ標準とのコンバージョンプランの検討</w:t>
      </w:r>
    </w:p>
    <w:p w14:paraId="7AA787BA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基システムの移行計画の検討</w:t>
      </w:r>
    </w:p>
    <w:p w14:paraId="080EEBE6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の構成の検討、実施計画の策定及びマネジメント</w:t>
      </w:r>
    </w:p>
    <w:p w14:paraId="3F7C9DD0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ベース・レジストリの実現方式の検討</w:t>
      </w:r>
    </w:p>
    <w:p w14:paraId="2ABF0470" w14:textId="77777777" w:rsidR="00A74A06" w:rsidRDefault="00A74A06" w:rsidP="00A74A06">
      <w:pPr>
        <w:pStyle w:val="a4"/>
        <w:ind w:left="360" w:firstLineChars="300" w:firstLine="720"/>
      </w:pPr>
      <w:r>
        <w:rPr>
          <w:rFonts w:hint="eastAsia"/>
        </w:rPr>
        <w:t>-ベース・レジストリの更新等のプロセスの整理</w:t>
      </w:r>
    </w:p>
    <w:p w14:paraId="7D1A0849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標準の検討と実装支援</w:t>
      </w:r>
    </w:p>
    <w:p w14:paraId="6ABCE349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整備に当たっての関係者との調整</w:t>
      </w:r>
    </w:p>
    <w:p w14:paraId="6B6850A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BEA9DB7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設計の実務経験があること</w:t>
      </w:r>
    </w:p>
    <w:p w14:paraId="12B12BF5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モデリングに関する経験又は意欲があること</w:t>
      </w:r>
    </w:p>
    <w:p w14:paraId="31F00B81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ITスキル標準（ITSS）※１レベル５相当の能力</w:t>
      </w:r>
    </w:p>
    <w:p w14:paraId="60F621DD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プロジェクトマネジメントの経験（自分で大規模プロジェクトを立案し、推進できること）</w:t>
      </w:r>
    </w:p>
    <w:p w14:paraId="5D7DF87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英国SFIA7.0※2のレベル５も参照すること</w:t>
      </w:r>
    </w:p>
    <w:p w14:paraId="44B2F87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ガバメントデジタルサービスへの関心</w:t>
      </w:r>
    </w:p>
    <w:p w14:paraId="20F3401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2EEE1E5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自治体系のシステム案件の経験</w:t>
      </w:r>
    </w:p>
    <w:p w14:paraId="000F296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3" w:name="_Toc81173591"/>
      <w:bookmarkStart w:id="54" w:name="_Toc99389538"/>
      <w:r>
        <w:rPr>
          <w:rFonts w:hint="eastAsia"/>
        </w:rPr>
        <w:t>データ・アーキテクト（第２期）</w:t>
      </w:r>
      <w:bookmarkEnd w:id="53"/>
      <w:bookmarkEnd w:id="54"/>
    </w:p>
    <w:p w14:paraId="60B5266B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208FBF53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体系的なデータ整備に係る中長期戦略・計画の策定</w:t>
      </w:r>
    </w:p>
    <w:p w14:paraId="45AB9C35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標準・データ連携プラットフォームの整備</w:t>
      </w:r>
    </w:p>
    <w:p w14:paraId="63947AEA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政府内におけるデータサイエンスやAIの活用の推進</w:t>
      </w:r>
    </w:p>
    <w:p w14:paraId="523C3ECB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ジタル庁（仮称）内外のデータに関する人材育成</w:t>
      </w:r>
    </w:p>
    <w:p w14:paraId="6C41DF24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に基づいたEBPMの推進</w:t>
      </w:r>
    </w:p>
    <w:p w14:paraId="361A4969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交際期間や関係各国との交渉</w:t>
      </w:r>
    </w:p>
    <w:p w14:paraId="297F193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0BF60A53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関連業務に関する実務経験５年以上</w:t>
      </w:r>
    </w:p>
    <w:p w14:paraId="78F6DB5B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大規模組織における複数の業務改革経験</w:t>
      </w:r>
    </w:p>
    <w:p w14:paraId="314A1DA8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戦略等の組織戦略の策定経験</w:t>
      </w:r>
    </w:p>
    <w:p w14:paraId="03608995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アーキテクチャの知見、APIを用いた分散型データ活用に関する実務経験</w:t>
      </w:r>
    </w:p>
    <w:p w14:paraId="298ABA8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モデリング、プロセスモデリングの実務経験</w:t>
      </w:r>
    </w:p>
    <w:p w14:paraId="4A236726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標準の整備・普及の経験</w:t>
      </w:r>
    </w:p>
    <w:p w14:paraId="4B38F1E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マスターデータマネジメント、データ品質管理に関しての実務経験</w:t>
      </w:r>
    </w:p>
    <w:p w14:paraId="62A5D1C2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セキュリティ、プライバシー情報管理についての知見</w:t>
      </w:r>
    </w:p>
    <w:p w14:paraId="0E6CF65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532380D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行政に関わるプロジェクトの経験</w:t>
      </w:r>
    </w:p>
    <w:p w14:paraId="729D0E2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テキストデータを含む非構造化データの分析経験</w:t>
      </w:r>
    </w:p>
    <w:p w14:paraId="0E3500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ンサーデータを活用した実務経験</w:t>
      </w:r>
    </w:p>
    <w:p w14:paraId="2266E4B5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データビジュアライゼーションに関する実務経験</w:t>
      </w:r>
    </w:p>
    <w:p w14:paraId="6060A5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マンティックスやオントロジに関する知見</w:t>
      </w:r>
    </w:p>
    <w:p w14:paraId="76BFF6D1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国際的な業務経験、データ専門家との国際ネットワーク</w:t>
      </w:r>
    </w:p>
    <w:p w14:paraId="3D6CB97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5" w:name="_Toc81173592"/>
      <w:bookmarkStart w:id="56" w:name="_Toc99389539"/>
      <w:r>
        <w:rPr>
          <w:rFonts w:hint="eastAsia"/>
        </w:rPr>
        <w:t>データ・エンジニア（第４期）</w:t>
      </w:r>
      <w:bookmarkEnd w:id="55"/>
      <w:bookmarkEnd w:id="56"/>
    </w:p>
    <w:p w14:paraId="0F15037F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3433E81E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政府全体のデータと担当分野のデータの関係性の整理</w:t>
      </w:r>
    </w:p>
    <w:p w14:paraId="465C9D97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担当分野のデータアーキテクチャ及びデータモデルの策定</w:t>
      </w:r>
    </w:p>
    <w:p w14:paraId="6A1689C3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整備ロードマップの策定及び、データ品質の測定と改善策の検討</w:t>
      </w:r>
    </w:p>
    <w:p w14:paraId="7DAFEADB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インタフェース条件を明確にした上での連携用ドキュメントの整備</w:t>
      </w:r>
    </w:p>
    <w:p w14:paraId="60D1DEC6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活用ユースケースの整理</w:t>
      </w:r>
    </w:p>
    <w:p w14:paraId="6E5C3EA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63DC55A5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アーキテクチャ又はデータの設計に関する実務経験3年以上</w:t>
      </w:r>
    </w:p>
    <w:p w14:paraId="16CE9826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モデリングに関する知見及び、実務経験</w:t>
      </w:r>
    </w:p>
    <w:p w14:paraId="0EAFB14A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アーキテクチャに対する深い理解</w:t>
      </w:r>
    </w:p>
    <w:p w14:paraId="0531224D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を起点とした業務改革の経験</w:t>
      </w:r>
    </w:p>
    <w:p w14:paraId="48FDA33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6B3425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農業、健康・医療・介護、防災、教育、都市設計・都市開発、行政（自治体を含む）分野について、いずれか又は複数の分野における業務経験</w:t>
      </w:r>
    </w:p>
    <w:p w14:paraId="3CBC4E00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法人データ又は土地データに関する知見</w:t>
      </w:r>
    </w:p>
    <w:p w14:paraId="1F0938AF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データ連携やデータ交換のための基盤に関する知見</w:t>
      </w:r>
    </w:p>
    <w:p w14:paraId="3FD04D84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アーキテクチャモデリング又はプロセスモデリングの経験</w:t>
      </w:r>
    </w:p>
    <w:p w14:paraId="353AA6C8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クラス図の豊富な作成経験</w:t>
      </w:r>
    </w:p>
    <w:p w14:paraId="261D1ABA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7" w:name="_Toc81173593"/>
      <w:bookmarkStart w:id="58" w:name="_Toc99389540"/>
      <w:r>
        <w:rPr>
          <w:rFonts w:hint="eastAsia"/>
        </w:rPr>
        <w:t>データ・スペシャリスト（地理空間）（第４期）</w:t>
      </w:r>
      <w:bookmarkEnd w:id="57"/>
      <w:bookmarkEnd w:id="58"/>
    </w:p>
    <w:p w14:paraId="459723C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5243FA02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整備と維持管理方法の策定</w:t>
      </w:r>
    </w:p>
    <w:p w14:paraId="14DAF67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に付随した諸問題への対応と解決方法の立案（土地の高度利用、所有者不明土地問題の解決等）</w:t>
      </w:r>
    </w:p>
    <w:p w14:paraId="2F2E27F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活用ユースケースの検討（モビリティデータや気象データとの組合せ等）</w:t>
      </w:r>
    </w:p>
    <w:p w14:paraId="18C02EC9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FCF98C2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分野に関する実務経験３年以上</w:t>
      </w:r>
    </w:p>
    <w:p w14:paraId="7A2405B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全国の住所や地番に関する知識</w:t>
      </w:r>
    </w:p>
    <w:p w14:paraId="52FD3DDD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住所や地図の業界構造に関する深い理解</w:t>
      </w:r>
    </w:p>
    <w:p w14:paraId="583B1A3B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と関連する農業、都市、防災データに関する知見</w:t>
      </w:r>
    </w:p>
    <w:p w14:paraId="6E6A2631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データと組み合わせるデータモデルやアーキテクチャに関する知見</w:t>
      </w:r>
    </w:p>
    <w:p w14:paraId="7948210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多くのステークホルダーの利害調整に関する実務経験</w:t>
      </w:r>
    </w:p>
    <w:p w14:paraId="5F290EA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23B3D2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理情報の歴史に関する知見</w:t>
      </w:r>
    </w:p>
    <w:p w14:paraId="05B65E0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ベース・レジストリに関する知見</w:t>
      </w:r>
    </w:p>
    <w:p w14:paraId="4040F04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図関連ビジネス（ガイドブック等）に関する知見</w:t>
      </w:r>
    </w:p>
    <w:p w14:paraId="164DC7AE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デジタル技術を用いた地図情報の活用に関する知見</w:t>
      </w:r>
    </w:p>
    <w:p w14:paraId="40F21E6D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9" w:name="_Toc81173594"/>
      <w:bookmarkStart w:id="60" w:name="_Toc99389541"/>
      <w:r>
        <w:rPr>
          <w:rFonts w:hint="eastAsia"/>
        </w:rPr>
        <w:t>データ戦略ポリシープランナー（第４期）</w:t>
      </w:r>
      <w:bookmarkEnd w:id="59"/>
      <w:bookmarkEnd w:id="60"/>
    </w:p>
    <w:p w14:paraId="238608A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6805B179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標準化や個人情報保護などデータ利活用に係る規制に係る国際的な動向に係る調査</w:t>
      </w:r>
    </w:p>
    <w:p w14:paraId="3D765682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ベース・レジストリの構築、運用を視野に入れた規制フレームワークの策定に係る企画</w:t>
      </w:r>
    </w:p>
    <w:p w14:paraId="7FE1941C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の取扱いに係るルールに関する調査及び企画・立案</w:t>
      </w:r>
    </w:p>
    <w:p w14:paraId="0BFC030A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取引市場構想の具体化など、データ流通の活性化に向けた環境整備に関する調査及び企画・立案</w:t>
      </w:r>
    </w:p>
    <w:p w14:paraId="5E0D5CB0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各府省及び業界団体、国際機関等のステークホルダーとの調整・交渉・連携</w:t>
      </w:r>
    </w:p>
    <w:p w14:paraId="41A9C5C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2914FDB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国際的なデータ標準化やルール策定に携わった経験</w:t>
      </w:r>
    </w:p>
    <w:p w14:paraId="2557406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データ標準化に係る民間団体の活動に参加した経験</w:t>
      </w:r>
    </w:p>
    <w:p w14:paraId="1F4FB712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行政機関や企業の個人情報保護、プライバシー保護に係る検討で中心的役割を担った経験</w:t>
      </w:r>
    </w:p>
    <w:p w14:paraId="502EF1B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個人情報保護やプライバシー確保の方策などデータ流通に係る国際的な施策動向についての深い知見</w:t>
      </w:r>
    </w:p>
    <w:p w14:paraId="33FC2B4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ビジネスレベルの英会話能力</w:t>
      </w:r>
    </w:p>
    <w:p w14:paraId="6C156AA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CA89DE6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DFFT（Data Free Flow with Trust）に関する深い知見</w:t>
      </w:r>
    </w:p>
    <w:p w14:paraId="3BBE3A53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行政または民間事業者で、専門的な立場からの助言を行った経験</w:t>
      </w:r>
    </w:p>
    <w:p w14:paraId="0BD05DB8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国際機関を含めた、多数のステークホルダーの利害調整の経験</w:t>
      </w:r>
    </w:p>
    <w:p w14:paraId="53A80DF8" w14:textId="77777777" w:rsidR="00A74A06" w:rsidRDefault="00A74A06" w:rsidP="00A74A06">
      <w:pPr>
        <w:pStyle w:val="a1"/>
        <w:ind w:firstLine="240"/>
      </w:pPr>
    </w:p>
    <w:sectPr w:rsidR="00A74A06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610E6" w14:textId="77777777" w:rsidR="004F7449" w:rsidRDefault="004F7449" w:rsidP="00DE2071">
      <w:r>
        <w:separator/>
      </w:r>
    </w:p>
  </w:endnote>
  <w:endnote w:type="continuationSeparator" w:id="0">
    <w:p w14:paraId="45B1A9EB" w14:textId="77777777" w:rsidR="004F7449" w:rsidRDefault="004F7449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6BD3D" w14:textId="77777777" w:rsidR="00D553D4" w:rsidRDefault="00D553D4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9A60E" w14:textId="77777777" w:rsidR="00D553D4" w:rsidRDefault="00D553D4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4EDF1" w14:textId="77777777" w:rsidR="00D553D4" w:rsidRDefault="00D553D4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B5A94" w14:textId="77777777" w:rsidR="004F7449" w:rsidRDefault="004F7449" w:rsidP="00DE2071">
      <w:r>
        <w:separator/>
      </w:r>
    </w:p>
  </w:footnote>
  <w:footnote w:type="continuationSeparator" w:id="0">
    <w:p w14:paraId="7DD12E5B" w14:textId="77777777" w:rsidR="004F7449" w:rsidRDefault="004F7449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5BF8B67D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</w:t>
      </w:r>
      <w:r w:rsidR="003E79C8">
        <w:rPr>
          <w:rFonts w:hint="eastAsia"/>
          <w:sz w:val="21"/>
          <w:szCs w:val="20"/>
        </w:rPr>
        <w:t>ています</w:t>
      </w:r>
      <w:r w:rsidRPr="00484AA5">
        <w:rPr>
          <w:rFonts w:hint="eastAsia"/>
          <w:sz w:val="21"/>
          <w:szCs w:val="20"/>
        </w:rPr>
        <w:t>。</w:t>
      </w:r>
    </w:p>
  </w:footnote>
  <w:footnote w:id="4">
    <w:p w14:paraId="5F2AD977" w14:textId="66AFAEDF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1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://www.stat.go.jp/dss/index.html</w:t>
        </w:r>
      </w:hyperlink>
    </w:p>
  </w:footnote>
  <w:footnote w:id="5">
    <w:p w14:paraId="000135B8" w14:textId="5F755294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2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jmooc.jp/</w:t>
        </w:r>
      </w:hyperlink>
    </w:p>
  </w:footnote>
  <w:footnote w:id="6">
    <w:p w14:paraId="6CB08ECA" w14:textId="122B73A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3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ja.coursera.org/</w:t>
        </w:r>
      </w:hyperlink>
    </w:p>
  </w:footnote>
  <w:footnote w:id="7">
    <w:p w14:paraId="0E8F6C0F" w14:textId="50A72FD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4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edx.org/</w:t>
        </w:r>
      </w:hyperlink>
    </w:p>
  </w:footnote>
  <w:footnote w:id="8">
    <w:p w14:paraId="3EA1BE63" w14:textId="10BA2653" w:rsidR="008A796F" w:rsidRPr="000529D0" w:rsidRDefault="00C5126A" w:rsidP="008F06FE">
      <w:pPr>
        <w:pStyle w:val="a2"/>
        <w:ind w:leftChars="0" w:left="0" w:firstLineChars="0" w:firstLine="0"/>
        <w:jc w:val="left"/>
        <w:rPr>
          <w:rFonts w:asciiTheme="minorEastAsia" w:eastAsiaTheme="minorEastAsia" w:hAnsiTheme="minorEastAsia"/>
          <w:color w:val="0000FF" w:themeColor="hyperlink"/>
          <w:sz w:val="21"/>
          <w:szCs w:val="21"/>
          <w:u w:val="single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5" w:history="1"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sfia-online.org/en?set_language=en</w:t>
        </w:r>
      </w:hyperlink>
    </w:p>
  </w:footnote>
  <w:footnote w:id="9">
    <w:p w14:paraId="3C4C0C26" w14:textId="737E80A5" w:rsidR="00C5126A" w:rsidRPr="00345942" w:rsidRDefault="00C5126A" w:rsidP="008F06FE">
      <w:pPr>
        <w:pStyle w:val="a2"/>
        <w:ind w:leftChars="0" w:left="0" w:firstLineChars="0" w:firstLine="0"/>
        <w:jc w:val="left"/>
        <w:rPr>
          <w:rFonts w:hAnsi="ＭＳ 明朝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hyperlink r:id="rId6" w:history="1">
        <w:r w:rsidR="008F06FE" w:rsidRPr="004C5CDB">
          <w:rPr>
            <w:rStyle w:val="aff0"/>
            <w:rFonts w:asciiTheme="minorEastAsia" w:eastAsiaTheme="minorEastAsia" w:hAnsiTheme="minorEastAsia" w:hint="eastAsia"/>
            <w:sz w:val="21"/>
            <w:szCs w:val="21"/>
            <w:u w:val="none"/>
          </w:rPr>
          <w:t xml:space="preserve"> </w:t>
        </w:r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433ADD1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hyperlink r:id="rId10" w:history="1">
        <w:r w:rsidR="00B43518" w:rsidRPr="00873166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E50B" w14:textId="77777777" w:rsidR="00D553D4" w:rsidRDefault="00D553D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66AC0" w14:textId="77777777" w:rsidR="00D553D4" w:rsidRDefault="00D553D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23DB7" w14:textId="77777777" w:rsidR="00D553D4" w:rsidRDefault="00D553D4">
    <w:pPr>
      <w:pStyle w:val="a8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47"/>
    <w:multiLevelType w:val="hybridMultilevel"/>
    <w:tmpl w:val="D0222A2A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407047"/>
    <w:multiLevelType w:val="hybridMultilevel"/>
    <w:tmpl w:val="5464161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4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9BE33F2"/>
    <w:multiLevelType w:val="hybridMultilevel"/>
    <w:tmpl w:val="0542FE8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7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5C4BD0"/>
    <w:multiLevelType w:val="hybridMultilevel"/>
    <w:tmpl w:val="5D7E0FEC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9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626615"/>
    <w:multiLevelType w:val="hybridMultilevel"/>
    <w:tmpl w:val="084833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4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2E8840A9"/>
    <w:multiLevelType w:val="hybridMultilevel"/>
    <w:tmpl w:val="893A20E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6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8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4C4329C"/>
    <w:multiLevelType w:val="hybridMultilevel"/>
    <w:tmpl w:val="9E827F3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2" w15:restartNumberingAfterBreak="0">
    <w:nsid w:val="55F01FA3"/>
    <w:multiLevelType w:val="hybridMultilevel"/>
    <w:tmpl w:val="ADBEFF4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3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6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69757CAA"/>
    <w:multiLevelType w:val="hybridMultilevel"/>
    <w:tmpl w:val="B2BA05EE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0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2" w15:restartNumberingAfterBreak="0">
    <w:nsid w:val="74C03865"/>
    <w:multiLevelType w:val="hybridMultilevel"/>
    <w:tmpl w:val="7EBC8ED6"/>
    <w:lvl w:ilvl="0" w:tplc="80C46BD0">
      <w:start w:val="1"/>
      <w:numFmt w:val="bullet"/>
      <w:lvlText w:val=""/>
      <w:lvlJc w:val="left"/>
      <w:pPr>
        <w:ind w:left="660" w:hanging="420"/>
      </w:pPr>
      <w:rPr>
        <w:rFonts w:ascii="Wingdings" w:hAnsi="Wingdings" w:hint="default"/>
      </w:rPr>
    </w:lvl>
    <w:lvl w:ilvl="1" w:tplc="40F68D94">
      <w:numFmt w:val="bullet"/>
      <w:lvlText w:val="・"/>
      <w:lvlJc w:val="left"/>
      <w:pPr>
        <w:ind w:left="1020" w:hanging="360"/>
      </w:pPr>
      <w:rPr>
        <w:rFonts w:ascii="ＭＳ 明朝" w:eastAsia="ＭＳ 明朝" w:hAnsi="ＭＳ 明朝" w:cstheme="minorBidi" w:hint="eastAsia"/>
      </w:rPr>
    </w:lvl>
    <w:lvl w:ilvl="2" w:tplc="0409000D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3" w15:restartNumberingAfterBreak="0">
    <w:nsid w:val="77E8621B"/>
    <w:multiLevelType w:val="hybridMultilevel"/>
    <w:tmpl w:val="C200180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4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535F56"/>
    <w:multiLevelType w:val="hybridMultilevel"/>
    <w:tmpl w:val="6BB22A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6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CAD44E7"/>
    <w:multiLevelType w:val="hybridMultilevel"/>
    <w:tmpl w:val="346C59F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4"/>
  </w:num>
  <w:num w:numId="4">
    <w:abstractNumId w:val="13"/>
  </w:num>
  <w:num w:numId="5">
    <w:abstractNumId w:val="19"/>
  </w:num>
  <w:num w:numId="6">
    <w:abstractNumId w:val="5"/>
  </w:num>
  <w:num w:numId="7">
    <w:abstractNumId w:val="12"/>
  </w:num>
  <w:num w:numId="8">
    <w:abstractNumId w:val="18"/>
  </w:num>
  <w:num w:numId="9">
    <w:abstractNumId w:val="4"/>
  </w:num>
  <w:num w:numId="10">
    <w:abstractNumId w:val="1"/>
  </w:num>
  <w:num w:numId="11">
    <w:abstractNumId w:val="23"/>
  </w:num>
  <w:num w:numId="12">
    <w:abstractNumId w:val="26"/>
  </w:num>
  <w:num w:numId="13">
    <w:abstractNumId w:val="10"/>
  </w:num>
  <w:num w:numId="14">
    <w:abstractNumId w:val="7"/>
  </w:num>
  <w:num w:numId="15">
    <w:abstractNumId w:val="20"/>
  </w:num>
  <w:num w:numId="16">
    <w:abstractNumId w:val="2"/>
  </w:num>
  <w:num w:numId="17">
    <w:abstractNumId w:val="36"/>
  </w:num>
  <w:num w:numId="18">
    <w:abstractNumId w:val="16"/>
  </w:num>
  <w:num w:numId="19">
    <w:abstractNumId w:val="9"/>
  </w:num>
  <w:num w:numId="20">
    <w:abstractNumId w:val="31"/>
  </w:num>
  <w:num w:numId="21">
    <w:abstractNumId w:val="34"/>
  </w:num>
  <w:num w:numId="22">
    <w:abstractNumId w:val="28"/>
  </w:num>
  <w:num w:numId="23">
    <w:abstractNumId w:val="14"/>
  </w:num>
  <w:num w:numId="24">
    <w:abstractNumId w:val="27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2"/>
  </w:num>
  <w:num w:numId="29">
    <w:abstractNumId w:val="6"/>
  </w:num>
  <w:num w:numId="30">
    <w:abstractNumId w:val="11"/>
  </w:num>
  <w:num w:numId="31">
    <w:abstractNumId w:val="33"/>
  </w:num>
  <w:num w:numId="32">
    <w:abstractNumId w:val="35"/>
  </w:num>
  <w:num w:numId="33">
    <w:abstractNumId w:val="29"/>
  </w:num>
  <w:num w:numId="34">
    <w:abstractNumId w:val="15"/>
  </w:num>
  <w:num w:numId="35">
    <w:abstractNumId w:val="21"/>
  </w:num>
  <w:num w:numId="36">
    <w:abstractNumId w:val="37"/>
  </w:num>
  <w:num w:numId="37">
    <w:abstractNumId w:val="0"/>
  </w:num>
  <w:num w:numId="38">
    <w:abstractNumId w:val="3"/>
  </w:num>
  <w:num w:numId="3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9D0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41F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654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9708F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5E38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3B0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694E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1482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5942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9C8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5CDB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4F7449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52D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68F0"/>
    <w:rsid w:val="006070B9"/>
    <w:rsid w:val="006100FF"/>
    <w:rsid w:val="006144AF"/>
    <w:rsid w:val="0061511C"/>
    <w:rsid w:val="00615ED5"/>
    <w:rsid w:val="00616E64"/>
    <w:rsid w:val="006178D1"/>
    <w:rsid w:val="0062020C"/>
    <w:rsid w:val="00620E93"/>
    <w:rsid w:val="00621887"/>
    <w:rsid w:val="0062298A"/>
    <w:rsid w:val="00624227"/>
    <w:rsid w:val="0062546E"/>
    <w:rsid w:val="006255A9"/>
    <w:rsid w:val="00625A16"/>
    <w:rsid w:val="006272E6"/>
    <w:rsid w:val="00634A41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3ECB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2A22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4E9"/>
    <w:rsid w:val="008A58C5"/>
    <w:rsid w:val="008A5AF8"/>
    <w:rsid w:val="008A6E5B"/>
    <w:rsid w:val="008A796F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06FE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2E3B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07C5D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473A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74A06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440"/>
    <w:rsid w:val="00AD3B25"/>
    <w:rsid w:val="00AD4F4B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3518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6CE5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87B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51A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799"/>
    <w:rsid w:val="00D538DF"/>
    <w:rsid w:val="00D54639"/>
    <w:rsid w:val="00D553D4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58A7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3D19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5747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1F4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499F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07C5D"/>
    <w:pPr>
      <w:spacing w:before="240" w:after="120"/>
      <w:jc w:val="center"/>
    </w:pPr>
    <w:rPr>
      <w:rFonts w:asciiTheme="majorHAnsi" w:eastAsia="ＭＳ ゴシック" w:hAnsiTheme="majorHAnsi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07C5D"/>
    <w:rPr>
      <w:rFonts w:asciiTheme="majorHAnsi" w:eastAsia="ＭＳ ゴシック" w:hAnsiTheme="majorHAnsi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62546E"/>
    <w:pPr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62546E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  <w:style w:type="paragraph" w:customStyle="1" w:styleId="affa">
    <w:name w:val="文書番号"/>
    <w:basedOn w:val="ae"/>
    <w:link w:val="affb"/>
    <w:qFormat/>
    <w:rsid w:val="00255E38"/>
    <w:pPr>
      <w:widowControl/>
    </w:pPr>
    <w:rPr>
      <w:sz w:val="32"/>
    </w:rPr>
  </w:style>
  <w:style w:type="character" w:customStyle="1" w:styleId="affb">
    <w:name w:val="文書番号 (文字)"/>
    <w:basedOn w:val="af"/>
    <w:link w:val="affa"/>
    <w:rsid w:val="00255E38"/>
    <w:rPr>
      <w:rFonts w:ascii="ＭＳ ゴシック" w:eastAsia="ＭＳ ゴシック" w:hAnsi="ＭＳ ゴシック" w:cstheme="majorBid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image" Target="media/image3.emf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https://www.gov.uk/government/collections/digital-data-and-technology-profession-capability-framework" TargetMode="External"/><Relationship Id="rId5" Type="http://schemas.openxmlformats.org/officeDocument/2006/relationships/hyperlink" Target="https://sfia-online.org/en?set_language=en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7" ma:contentTypeDescription="新しいドキュメントを作成します。" ma:contentTypeScope="" ma:versionID="e82c22d9b9d1c9d5f15e730a94f0054a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219453cf2bb4a031458c95bf6b08bf0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8513228-1833-43bb-9239-8ece679cdd95}" ma:internalName="TaxCatchAll" ma:showField="CatchAllData" ma:web="a753eb55-ace7-47fe-8293-79a8dad784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a753eb55-ace7-47fe-8293-79a8dad7846a">
      <UserInfo>
        <DisplayName>Data_Coordination_Task_Force メンバー</DisplayName>
        <AccountId>7</AccountId>
        <AccountType/>
      </UserInfo>
    </SharedWithUsers>
    <MediaLengthInSeconds xmlns="8c3438c2-774e-4b56-8e53-485ea73e7025" xsi:nil="true"/>
    <TaxCatchAll xmlns="a753eb55-ace7-47fe-8293-79a8dad7846a" xsi:nil="true"/>
    <lcf76f155ced4ddcb4097134ff3c332f xmlns="8c3438c2-774e-4b56-8e53-485ea73e70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F37B72-B509-424B-8362-4125A6856ACB}"/>
</file>

<file path=customXml/itemProps2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8CBCF0-E37D-44E5-8019-CEF9B65B82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835FE8-CBD0-4273-B8BD-6DC93EA41EE8}">
  <ds:schemaRefs>
    <ds:schemaRef ds:uri="http://www.w3.org/XML/1998/namespace"/>
    <ds:schemaRef ds:uri="http://purl.org/dc/terms/"/>
    <ds:schemaRef ds:uri="http://purl.org/dc/dcmitype/"/>
    <ds:schemaRef ds:uri="a753eb55-ace7-47fe-8293-79a8dad7846a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8c3438c2-774e-4b56-8e53-485ea73e702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2576</Words>
  <Characters>14689</Characters>
  <Application>Microsoft Office Word</Application>
  <DocSecurity>0</DocSecurity>
  <Lines>122</Lines>
  <Paragraphs>3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5T05:12:00Z</dcterms:created>
  <dcterms:modified xsi:type="dcterms:W3CDTF">2022-08-2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9605DF11039F5D478FE5EDAFD3B87737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dlc_DocIdItemGuid">
    <vt:lpwstr>07dba804-4db5-45c2-ad8a-01623f5f1d7c</vt:lpwstr>
  </property>
  <property fmtid="{D5CDD505-2E9C-101B-9397-08002B2CF9AE}" pid="8" name="_ExtendedDescription">
    <vt:lpwstr/>
  </property>
  <property fmtid="{D5CDD505-2E9C-101B-9397-08002B2CF9AE}" pid="9" name="Order">
    <vt:r8>352900</vt:r8>
  </property>
  <property fmtid="{D5CDD505-2E9C-101B-9397-08002B2CF9AE}" pid="10" name="TriggerFlowInfo">
    <vt:lpwstr/>
  </property>
  <property fmtid="{D5CDD505-2E9C-101B-9397-08002B2CF9AE}" pid="11" name="MediaServiceImageTags">
    <vt:lpwstr/>
  </property>
</Properties>
</file>